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  <w:r>
        <w:t xml:space="preserve"> </w:t>
      </w:r>
      <w:r>
        <w:t xml:space="preserve">***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24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0781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6770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4405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326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3261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9200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526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8771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95905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,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</w: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69285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548395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17460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87794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71119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501071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, у, которая находит сумму значений функции 𝑓(𝑥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50295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36621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фонос Дмитрий</dc:creator>
  <dc:language>ru-RU</dc:language>
  <cp:keywords/>
  <dcterms:created xsi:type="dcterms:W3CDTF">2023-11-27T08:57:33Z</dcterms:created>
  <dcterms:modified xsi:type="dcterms:W3CDTF">2023-11-27T08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